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r-package-on-github"/>
      <w:r>
        <w:t xml:space="preserve">R package on GitHub</w:t>
      </w:r>
      <w:bookmarkEnd w:id="87"/>
    </w:p>
    <w:p>
      <w:pPr>
        <w:pStyle w:val="FirstParagraph"/>
      </w:pPr>
      <w:r>
        <w:t xml:space="preserve">Bovee, E. A., Estrellado, R. A., Motsipak, J., Rosenberg, J. M., &amp; Velásquez, I. C. (2019). dataedu: Package for Data Science in Education Using R.</w:t>
      </w:r>
      <w:r>
        <w:t xml:space="preserve"> </w:t>
      </w:r>
      <w:hyperlink r:id="rId88">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89">
        <w:r>
          <w:rPr>
            <w:rStyle w:val="Hyperlink"/>
          </w:rPr>
          <w:t xml:space="preserve">https://github.com/datalorax/equatiomatic</w:t>
        </w:r>
      </w:hyperlink>
    </w:p>
    <w:p>
      <w:pPr>
        <w:pStyle w:val="Heading3"/>
      </w:pPr>
      <w:bookmarkStart w:id="90" w:name="interactive-web-application"/>
      <w:r>
        <w:t xml:space="preserve">Interactive Web Application</w:t>
      </w:r>
      <w:bookmarkEnd w:id="90"/>
    </w:p>
    <w:p>
      <w:pPr>
        <w:pStyle w:val="FirstParagraph"/>
      </w:pPr>
      <w:r>
        <w:t xml:space="preserve">Rosenberg, J. M., Xu, R., &amp; Frank, K. A. (2019). Konfound-It!: Quantify the robustness of causal inferences.</w:t>
      </w:r>
      <w:r>
        <w:t xml:space="preserve"> </w:t>
      </w:r>
      <w:hyperlink r:id="rId91">
        <w:r>
          <w:rPr>
            <w:rStyle w:val="Hyperlink"/>
          </w:rPr>
          <w:t xml:space="preserve">http://konfound-it.com</w:t>
        </w:r>
      </w:hyperlink>
      <w:r>
        <w:t xml:space="preserve">.</w:t>
      </w:r>
    </w:p>
    <w:p>
      <w:pPr>
        <w:pStyle w:val="Heading3"/>
      </w:pPr>
      <w:bookmarkStart w:id="92" w:name="server-based-application"/>
      <w:r>
        <w:t xml:space="preserve">Server-based Application</w:t>
      </w:r>
      <w:bookmarkEnd w:id="92"/>
    </w:p>
    <w:p>
      <w:pPr>
        <w:pStyle w:val="FirstParagraph"/>
      </w:pPr>
      <w:r>
        <w:t xml:space="preserve">Lishinski, A., &amp; Rosenberg, J. M. (2019). Short message survey: An open-source, text-message based application for the experience sampling method.</w:t>
      </w:r>
      <w:r>
        <w:t xml:space="preserve"> </w:t>
      </w:r>
      <w:hyperlink r:id="rId93">
        <w:r>
          <w:rPr>
            <w:rStyle w:val="Hyperlink"/>
          </w:rPr>
          <w:t xml:space="preserve">https://github.com/picsul/short-message-survey</w:t>
        </w:r>
      </w:hyperlink>
    </w:p>
    <w:p>
      <w:pPr>
        <w:pStyle w:val="Heading2"/>
      </w:pPr>
      <w:bookmarkStart w:id="94" w:name="teaching"/>
      <w:r>
        <w:t xml:space="preserve">Teaching</w:t>
      </w:r>
      <w:bookmarkEnd w:id="94"/>
    </w:p>
    <w:p>
      <w:pPr>
        <w:pStyle w:val="Heading3"/>
      </w:pPr>
      <w:bookmarkStart w:id="95" w:name="teaching-awards"/>
      <w:r>
        <w:t xml:space="preserve">Teaching Awards</w:t>
      </w:r>
      <w:bookmarkEnd w:id="9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6" w:name="courses-taught"/>
      <w:r>
        <w:t xml:space="preserve">Courses Taught</w:t>
      </w:r>
      <w:bookmarkEnd w:id="9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7" w:name="service"/>
      <w:r>
        <w:t xml:space="preserve">Service</w:t>
      </w:r>
      <w:bookmarkEnd w:id="97"/>
    </w:p>
    <w:p>
      <w:pPr>
        <w:pStyle w:val="Heading3"/>
      </w:pPr>
      <w:bookmarkStart w:id="98" w:name="editorial-service"/>
      <w:r>
        <w:t xml:space="preserve">Editorial Service</w:t>
      </w:r>
      <w:bookmarkEnd w:id="9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9" w:name="service-to-the-profession"/>
      <w:r>
        <w:t xml:space="preserve">Service to the Profession</w:t>
      </w:r>
      <w:bookmarkEnd w:id="99"/>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0" w:name="conference-review-activity"/>
      <w:r>
        <w:t xml:space="preserve">Conference Review Activity</w:t>
      </w:r>
      <w:bookmarkEnd w:id="100"/>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1" w:name="service-to-the-community"/>
      <w:r>
        <w:t xml:space="preserve">Service to the Community</w:t>
      </w:r>
      <w:bookmarkEnd w:id="101"/>
    </w:p>
    <w:p>
      <w:pPr>
        <w:pStyle w:val="FirstParagraph"/>
      </w:pPr>
      <w:r>
        <w:t xml:space="preserve">Reviewer, Proposals from Knox County Schools students for the NASA Student Spaceflight Experiment Program</w:t>
      </w:r>
    </w:p>
    <w:p>
      <w:pPr>
        <w:pStyle w:val="Heading3"/>
      </w:pPr>
      <w:bookmarkStart w:id="102" w:name="ad-hoc-journal-article-reviews"/>
      <w:r>
        <w:t xml:space="preserve">Ad-hoc Journal Article Reviews</w:t>
      </w:r>
      <w:bookmarkEnd w:id="10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103" w:name="college-level-service"/>
      <w:r>
        <w:t xml:space="preserve">College-level Service</w:t>
      </w:r>
      <w:bookmarkEnd w:id="10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4" w:name="departmental-service"/>
      <w:r>
        <w:t xml:space="preserve">Departmental Service</w:t>
      </w:r>
      <w:bookmarkEnd w:id="104"/>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5" w:name="program-service-and-service-on-student-committees"/>
      <w:r>
        <w:t xml:space="preserve">Program Service and Service on Student Committees</w:t>
      </w:r>
      <w:bookmarkEnd w:id="10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6" w:name="workshops-and-outreach"/>
      <w:r>
        <w:t xml:space="preserve">Workshops and Outreach</w:t>
      </w:r>
      <w:bookmarkEnd w:id="106"/>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8" w:name="campus-and-departmental-presentations"/>
      <w:r>
        <w:t xml:space="preserve">Campus and Departmental Presentations</w:t>
      </w:r>
      <w:bookmarkEnd w:id="10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9" w:name="podcast"/>
      <w:r>
        <w:t xml:space="preserve">Podcast</w:t>
      </w:r>
      <w:bookmarkEnd w:id="109"/>
    </w:p>
    <w:p>
      <w:pPr>
        <w:pStyle w:val="FirstParagraph"/>
      </w:pPr>
      <w:r>
        <w:t xml:space="preserve">Co-host,</w:t>
      </w:r>
      <w:r>
        <w:t xml:space="preserve"> </w:t>
      </w:r>
      <w:hyperlink r:id="rId110">
        <w:r>
          <w:rPr>
            <w:i/>
            <w:rStyle w:val="Hyperlink"/>
          </w:rPr>
          <w:t xml:space="preserve">Impodster Syndrome</w:t>
        </w:r>
        <w:r>
          <w:rPr>
            <w:rStyle w:val="Hyperlink"/>
          </w:rPr>
          <w:t xml:space="preserve"> </w:t>
        </w:r>
        <w:r>
          <w:rPr>
            <w:rStyle w:val="Hyperlink"/>
          </w:rPr>
          <w:t xml:space="preserve">podcast</w:t>
        </w:r>
      </w:hyperlink>
    </w:p>
    <w:p>
      <w:pPr>
        <w:pStyle w:val="Heading2"/>
      </w:pPr>
      <w:bookmarkStart w:id="111" w:name="consulting"/>
      <w:r>
        <w:t xml:space="preserve">Consulting</w:t>
      </w:r>
      <w:bookmarkEnd w:id="111"/>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2" w:name="professional-affiliations"/>
      <w:r>
        <w:t xml:space="preserve">Professional Affiliations</w:t>
      </w:r>
      <w:bookmarkEnd w:id="11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10" Target="http://impodstersyndrome.libsyn.com/" TargetMode="External" /><Relationship Type="http://schemas.openxmlformats.org/officeDocument/2006/relationships/hyperlink" Id="rId91"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7"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88" Target="https://github.com/data-edu/dataedu" TargetMode="External" /><Relationship Type="http://schemas.openxmlformats.org/officeDocument/2006/relationships/hyperlink" Id="rId89" Target="https://github.com/datalorax/equatiomatic" TargetMode="External" /><Relationship Type="http://schemas.openxmlformats.org/officeDocument/2006/relationships/hyperlink" Id="rId93"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10" Target="http://impodstersyndrome.libsyn.com/" TargetMode="External" /><Relationship Type="http://schemas.openxmlformats.org/officeDocument/2006/relationships/hyperlink" Id="rId91"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7"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88" Target="https://github.com/data-edu/dataedu" TargetMode="External" /><Relationship Type="http://schemas.openxmlformats.org/officeDocument/2006/relationships/hyperlink" Id="rId89" Target="https://github.com/datalorax/equatiomatic" TargetMode="External" /><Relationship Type="http://schemas.openxmlformats.org/officeDocument/2006/relationships/hyperlink" Id="rId93"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0T01:42:16Z</dcterms:created>
  <dcterms:modified xsi:type="dcterms:W3CDTF">2019-12-30T01:42:16Z</dcterms:modified>
</cp:coreProperties>
</file>